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01473" w:rsidRDefault="00C01473">
      <w:pPr>
        <w:pStyle w:val="Title"/>
      </w:pPr>
      <w:r>
        <w:rPr>
          <w:noProof/>
          <w:lang w:val="en-IN" w:eastAsia="en-IN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1047750</wp:posOffset>
            </wp:positionH>
            <wp:positionV relativeFrom="paragraph">
              <wp:posOffset>250190</wp:posOffset>
            </wp:positionV>
            <wp:extent cx="8505825" cy="6388100"/>
            <wp:effectExtent l="0" t="1066800" r="0" b="1041400"/>
            <wp:wrapSquare wrapText="bothSides"/>
            <wp:docPr id="8" name="Picture 8" descr="C:\Users\Toshiba\AppData\Local\Microsoft\Windows\INetCache\Content.Word\20141109_16415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Toshiba\AppData\Local\Microsoft\Windows\INetCache\Content.Word\20141109_164156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505825" cy="638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01473" w:rsidRDefault="00C01473">
      <w:pPr>
        <w:pStyle w:val="Title"/>
      </w:pPr>
    </w:p>
    <w:p w:rsidR="00C01473" w:rsidRDefault="00C01473">
      <w:pPr>
        <w:pStyle w:val="Title"/>
      </w:pPr>
      <w:r>
        <w:rPr>
          <w:noProof/>
          <w:lang w:val="en-IN" w:eastAsia="en-IN"/>
        </w:rPr>
        <w:lastRenderedPageBreak/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872490</wp:posOffset>
            </wp:positionH>
            <wp:positionV relativeFrom="paragraph">
              <wp:posOffset>1053465</wp:posOffset>
            </wp:positionV>
            <wp:extent cx="8013700" cy="6017895"/>
            <wp:effectExtent l="0" t="990600" r="0" b="973455"/>
            <wp:wrapSquare wrapText="bothSides"/>
            <wp:docPr id="9" name="Picture 9" descr="C:\Users\Toshiba\AppData\Local\Microsoft\Windows\INetCache\Content.Word\20141109_16430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Toshiba\AppData\Local\Microsoft\Windows\INetCache\Content.Word\20141109_164309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-5400000">
                      <a:off x="0" y="0"/>
                      <a:ext cx="8013700" cy="6017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01473" w:rsidRDefault="00C01473" w:rsidP="00C01473">
      <w:pPr>
        <w:pStyle w:val="Title"/>
        <w:jc w:val="left"/>
      </w:pPr>
      <w:r>
        <w:rPr>
          <w:noProof/>
          <w:lang w:val="en-IN" w:eastAsia="en-IN"/>
        </w:rPr>
        <w:lastRenderedPageBreak/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-1199515</wp:posOffset>
            </wp:positionH>
            <wp:positionV relativeFrom="paragraph">
              <wp:posOffset>295910</wp:posOffset>
            </wp:positionV>
            <wp:extent cx="8017510" cy="6014085"/>
            <wp:effectExtent l="0" t="1009650" r="0" b="977265"/>
            <wp:wrapSquare wrapText="bothSides"/>
            <wp:docPr id="10" name="Picture 10" descr="C:\Users\Toshiba\Desktop\vishal iit\5th sem\Applied time series analysis\assignments\assignment 5\20141109_16434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Toshiba\Desktop\vishal iit\5th sem\Applied time series analysis\assignments\assignment 5\20141109_164348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017510" cy="6014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01473" w:rsidRDefault="00C01473">
      <w:pPr>
        <w:pStyle w:val="Title"/>
      </w:pPr>
    </w:p>
    <w:p w:rsidR="00C01473" w:rsidRDefault="00C01473" w:rsidP="00C01473"/>
    <w:p w:rsidR="00C01473" w:rsidRDefault="00C01473" w:rsidP="00C01473">
      <w:r>
        <w:rPr>
          <w:noProof/>
          <w:lang w:val="en-IN" w:eastAsia="en-IN"/>
        </w:rPr>
        <w:lastRenderedPageBreak/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1058545</wp:posOffset>
            </wp:positionH>
            <wp:positionV relativeFrom="paragraph">
              <wp:posOffset>388620</wp:posOffset>
            </wp:positionV>
            <wp:extent cx="8001635" cy="6002655"/>
            <wp:effectExtent l="0" t="990600" r="0" b="988695"/>
            <wp:wrapSquare wrapText="bothSides"/>
            <wp:docPr id="11" name="Picture 11" descr="C:\Users\Toshiba\Desktop\vishal iit\5th sem\Applied time series analysis\assignments\assignment 5\20141109_1644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Toshiba\Desktop\vishal iit\5th sem\Applied time series analysis\assignments\assignment 5\20141109_164418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001635" cy="6002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01473" w:rsidRDefault="00C01473" w:rsidP="00C01473"/>
    <w:p w:rsidR="00C01473" w:rsidRDefault="00C01473" w:rsidP="00C01473"/>
    <w:p w:rsidR="00C01473" w:rsidRDefault="00C01473" w:rsidP="00C01473"/>
    <w:p w:rsidR="00C01473" w:rsidRDefault="00C01473" w:rsidP="00C01473"/>
    <w:p w:rsidR="00C01473" w:rsidRDefault="00C01473" w:rsidP="00C01473"/>
    <w:p w:rsidR="00C01473" w:rsidRDefault="00C01473" w:rsidP="00C01473">
      <w:r>
        <w:rPr>
          <w:noProof/>
          <w:lang w:val="en-IN" w:eastAsia="en-IN"/>
        </w:rPr>
        <w:drawing>
          <wp:anchor distT="0" distB="0" distL="114300" distR="114300" simplePos="0" relativeHeight="251662336" behindDoc="0" locked="0" layoutInCell="1" allowOverlap="1" wp14:anchorId="6027F226" wp14:editId="778181B4">
            <wp:simplePos x="0" y="0"/>
            <wp:positionH relativeFrom="column">
              <wp:posOffset>-1162685</wp:posOffset>
            </wp:positionH>
            <wp:positionV relativeFrom="paragraph">
              <wp:posOffset>40005</wp:posOffset>
            </wp:positionV>
            <wp:extent cx="7719695" cy="5791200"/>
            <wp:effectExtent l="0" t="971550" r="0" b="952500"/>
            <wp:wrapSquare wrapText="bothSides"/>
            <wp:docPr id="12" name="Picture 12" descr="C:\Users\Toshiba\Desktop\vishal iit\5th sem\Applied time series analysis\assignments\assignment 5\20141109_16450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Toshiba\Desktop\vishal iit\5th sem\Applied time series analysis\assignments\assignment 5\20141109_164506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719695" cy="579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01473" w:rsidRDefault="00C01473" w:rsidP="00C01473"/>
    <w:p w:rsidR="00C01473" w:rsidRDefault="00C01473">
      <w:pPr>
        <w:pStyle w:val="Title"/>
      </w:pPr>
      <w:r>
        <w:rPr>
          <w:noProof/>
          <w:lang w:val="en-IN" w:eastAsia="en-IN"/>
        </w:rPr>
        <w:lastRenderedPageBreak/>
        <w:drawing>
          <wp:anchor distT="0" distB="0" distL="114300" distR="114300" simplePos="0" relativeHeight="251663360" behindDoc="0" locked="0" layoutInCell="1" allowOverlap="1" wp14:anchorId="716B100D" wp14:editId="3353C8FF">
            <wp:simplePos x="0" y="0"/>
            <wp:positionH relativeFrom="column">
              <wp:posOffset>-1488440</wp:posOffset>
            </wp:positionH>
            <wp:positionV relativeFrom="paragraph">
              <wp:posOffset>401320</wp:posOffset>
            </wp:positionV>
            <wp:extent cx="7932420" cy="5950585"/>
            <wp:effectExtent l="0" t="990600" r="0" b="964565"/>
            <wp:wrapSquare wrapText="bothSides"/>
            <wp:docPr id="13" name="Picture 13" descr="C:\Users\Toshiba\Desktop\vishal iit\5th sem\Applied time series analysis\assignments\assignment 5\20141109_1645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Toshiba\Desktop\vishal iit\5th sem\Applied time series analysis\assignments\assignment 5\20141109_164520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932420" cy="5950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01473" w:rsidRDefault="00C01473" w:rsidP="00536620">
      <w:pPr>
        <w:pStyle w:val="Title"/>
        <w:tabs>
          <w:tab w:val="left" w:pos="4002"/>
        </w:tabs>
        <w:jc w:val="left"/>
      </w:pPr>
    </w:p>
    <w:p w:rsidR="00E8657E" w:rsidRDefault="00031AE6">
      <w:pPr>
        <w:pStyle w:val="Title"/>
      </w:pPr>
      <w:r>
        <w:lastRenderedPageBreak/>
        <w:t>4b.R</w:t>
      </w:r>
    </w:p>
    <w:p w:rsidR="00E8657E" w:rsidRDefault="001C0C53">
      <w:pPr>
        <w:pStyle w:val="Authors"/>
      </w:pPr>
      <w:r>
        <w:t>Vishal Subbiah</w:t>
      </w:r>
    </w:p>
    <w:p w:rsidR="00E8657E" w:rsidRDefault="00031AE6">
      <w:pPr>
        <w:pStyle w:val="Date"/>
      </w:pPr>
      <w:r>
        <w:t>Sun Nov 09 15:07:30 2014</w:t>
      </w:r>
    </w:p>
    <w:p w:rsidR="00E8657E" w:rsidRDefault="00031AE6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'sarima_data.Rdata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lot(yk)</w:t>
      </w:r>
      <w:r>
        <w:br/>
      </w:r>
      <w:r>
        <w:rPr>
          <w:rStyle w:val="CommentTok"/>
        </w:rPr>
        <w:t>#acf(yk,xlab="Lag",ylab='ACF')</w:t>
      </w:r>
      <w:r>
        <w:br/>
      </w:r>
      <w:r>
        <w:rPr>
          <w:rStyle w:val="CommentTok"/>
        </w:rPr>
        <w:t>#pacf(yk)</w:t>
      </w:r>
      <w:r>
        <w:br/>
      </w:r>
      <w:r>
        <w:rPr>
          <w:rStyle w:val="NormalTok"/>
        </w:rPr>
        <w:t>vk=</w:t>
      </w:r>
      <w:r>
        <w:rPr>
          <w:rStyle w:val="KeywordTok"/>
        </w:rPr>
        <w:t>diff</w:t>
      </w:r>
      <w:r>
        <w:rPr>
          <w:rStyle w:val="NormalTok"/>
        </w:rPr>
        <w:t>(yk)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vk)</w:t>
      </w:r>
    </w:p>
    <w:p w:rsidR="00E8657E" w:rsidRDefault="00031AE6"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4b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657E" w:rsidRDefault="00031AE6">
      <w:pPr>
        <w:pStyle w:val="SourceCode"/>
      </w:pPr>
      <w:r>
        <w:rPr>
          <w:rStyle w:val="KeywordTok"/>
        </w:rPr>
        <w:t>pacf</w:t>
      </w:r>
      <w:r>
        <w:rPr>
          <w:rStyle w:val="NormalTok"/>
        </w:rPr>
        <w:t>(vk)</w:t>
      </w:r>
    </w:p>
    <w:p w:rsidR="00E8657E" w:rsidRDefault="00031AE6">
      <w:r>
        <w:rPr>
          <w:noProof/>
          <w:lang w:val="en-IN" w:eastAsia="en-IN"/>
        </w:rPr>
        <w:drawing>
          <wp:inline distT="0" distB="0" distL="0" distR="0">
            <wp:extent cx="4029740" cy="260497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4b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871" cy="2602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E8657E" w:rsidRDefault="00031AE6">
      <w:pPr>
        <w:pStyle w:val="SourceCode"/>
      </w:pPr>
      <w:r>
        <w:rPr>
          <w:rStyle w:val="NormalTok"/>
        </w:rPr>
        <w:lastRenderedPageBreak/>
        <w:t>mod_sarima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vk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seasona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period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rPr>
          <w:rStyle w:val="DataTypeTok"/>
        </w:rPr>
        <w:t>include.mean=</w:t>
      </w:r>
      <w:r>
        <w:rPr>
          <w:rStyle w:val="NormalTok"/>
        </w:rPr>
        <w:t>F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od_sarima)</w:t>
      </w:r>
    </w:p>
    <w:p w:rsidR="00E8657E" w:rsidRDefault="00031A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arima(x = vk, order = c(3, 0, 5), seasonal = list(order = c(0, 0, 1), period = 12), </w:t>
      </w:r>
      <w:r>
        <w:br/>
      </w:r>
      <w:r>
        <w:rPr>
          <w:rStyle w:val="VerbatimChar"/>
        </w:rPr>
        <w:t>##     include.mean = 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</w:p>
    <w:p w:rsidR="00E8657E" w:rsidRDefault="00031AE6">
      <w:pPr>
        <w:pStyle w:val="SourceCode"/>
      </w:pPr>
      <w:r>
        <w:rPr>
          <w:rStyle w:val="VerbatimChar"/>
        </w:rPr>
        <w:t>## Warning in sqrt(diag(x$var.coef)): NaNs produced</w:t>
      </w:r>
    </w:p>
    <w:p w:rsidR="00E8657E" w:rsidRDefault="00031AE6">
      <w:pPr>
        <w:pStyle w:val="SourceCode"/>
      </w:pPr>
      <w:r>
        <w:rPr>
          <w:rStyle w:val="VerbatimChar"/>
        </w:rPr>
        <w:t>##          ar1      ar2     ar3      ma1    ma2     ma3     ma4      ma5</w:t>
      </w:r>
      <w:r>
        <w:br/>
      </w:r>
      <w:r>
        <w:rPr>
          <w:rStyle w:val="VerbatimChar"/>
        </w:rPr>
        <w:t>##       1.7802  -1.2625  0.1622  -1.4609  0.693  0.1477  0.0978  -0.0958</w:t>
      </w:r>
      <w:r>
        <w:br/>
      </w:r>
      <w:r>
        <w:rPr>
          <w:rStyle w:val="VerbatimChar"/>
        </w:rPr>
        <w:t>## s.e.  0.0265   0.0429  0.0265      NaN    NaN  0.0096  0.0059   0.0012</w:t>
      </w:r>
      <w:r>
        <w:br/>
      </w:r>
      <w:r>
        <w:rPr>
          <w:rStyle w:val="VerbatimChar"/>
        </w:rPr>
        <w:t>##          sma1</w:t>
      </w:r>
      <w:r>
        <w:br/>
      </w:r>
      <w:r>
        <w:rPr>
          <w:rStyle w:val="VerbatimChar"/>
        </w:rPr>
        <w:t>##       -0.0432</w:t>
      </w:r>
      <w:r>
        <w:br/>
      </w:r>
      <w:r>
        <w:rPr>
          <w:rStyle w:val="VerbatimChar"/>
        </w:rPr>
        <w:t>## s.e.   0.03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1.073:  log likelihood = -1456.68,  aic = 2933.37</w:t>
      </w:r>
    </w:p>
    <w:p w:rsidR="00E8657E" w:rsidRDefault="00031AE6">
      <w:pPr>
        <w:pStyle w:val="SourceCode"/>
      </w:pPr>
      <w:r>
        <w:rPr>
          <w:rStyle w:val="KeywordTok"/>
        </w:rPr>
        <w:t>tsdiag</w:t>
      </w:r>
      <w:r>
        <w:rPr>
          <w:rStyle w:val="NormalTok"/>
        </w:rPr>
        <w:t>(mod_sarima,</w:t>
      </w:r>
      <w:r>
        <w:rPr>
          <w:rStyle w:val="DataTypeTok"/>
        </w:rPr>
        <w:t>gof.lag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1C0C53" w:rsidRDefault="001C0C53"/>
    <w:p w:rsidR="001C0C53" w:rsidRDefault="001C0C53"/>
    <w:p w:rsidR="001C0C53" w:rsidRDefault="001C0C53"/>
    <w:p w:rsidR="00E8657E" w:rsidRDefault="00031AE6"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4b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0C53" w:rsidRDefault="001C0C53"/>
    <w:p w:rsidR="001C0C53" w:rsidRDefault="001C0C53"/>
    <w:p w:rsidR="001C0C53" w:rsidRDefault="001C0C53" w:rsidP="001C0C53">
      <w:pPr>
        <w:pStyle w:val="Title"/>
      </w:pPr>
      <w:r>
        <w:t>1c.R</w:t>
      </w:r>
    </w:p>
    <w:p w:rsidR="001C0C53" w:rsidRDefault="001C0C53" w:rsidP="001C0C53">
      <w:pPr>
        <w:pStyle w:val="SourceCode"/>
      </w:pPr>
      <w:r>
        <w:rPr>
          <w:rStyle w:val="NormalTok"/>
        </w:rPr>
        <w:t>vk1=</w:t>
      </w:r>
      <w:proofErr w:type="spellStart"/>
      <w:r>
        <w:rPr>
          <w:rStyle w:val="KeywordTok"/>
        </w:rPr>
        <w:t>arima.sim</w:t>
      </w:r>
      <w:proofErr w:type="spellEnd"/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model=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r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.1</w:t>
      </w:r>
      <w:r>
        <w:rPr>
          <w:rStyle w:val="NormalTok"/>
        </w:rPr>
        <w:t>,-</w:t>
      </w:r>
      <w:r>
        <w:rPr>
          <w:rStyle w:val="FloatTok"/>
        </w:rPr>
        <w:t>0.28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ols_1=</w:t>
      </w:r>
      <w:proofErr w:type="spellStart"/>
      <w:r>
        <w:rPr>
          <w:rStyle w:val="KeywordTok"/>
        </w:rPr>
        <w:t>ar.ols</w:t>
      </w:r>
      <w:proofErr w:type="spellEnd"/>
      <w:r>
        <w:rPr>
          <w:rStyle w:val="NormalTok"/>
        </w:rPr>
        <w:t>(vk1)</w:t>
      </w:r>
      <w:r>
        <w:br/>
      </w:r>
      <w:r>
        <w:rPr>
          <w:rStyle w:val="NormalTok"/>
        </w:rPr>
        <w:t>yw_1=</w:t>
      </w:r>
      <w:proofErr w:type="spellStart"/>
      <w:r>
        <w:rPr>
          <w:rStyle w:val="KeywordTok"/>
        </w:rPr>
        <w:t>ar.yw</w:t>
      </w:r>
      <w:proofErr w:type="spellEnd"/>
      <w:r>
        <w:rPr>
          <w:rStyle w:val="NormalTok"/>
        </w:rPr>
        <w:t>(vk1)</w:t>
      </w:r>
      <w:r>
        <w:br/>
      </w:r>
      <w:r>
        <w:rPr>
          <w:rStyle w:val="NormalTok"/>
        </w:rPr>
        <w:t>vk2=</w:t>
      </w:r>
      <w:proofErr w:type="spellStart"/>
      <w:r>
        <w:rPr>
          <w:rStyle w:val="KeywordTok"/>
        </w:rPr>
        <w:t>arima.sim</w:t>
      </w:r>
      <w:proofErr w:type="spellEnd"/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rPr>
          <w:rStyle w:val="DataTypeTok"/>
        </w:rPr>
        <w:t>model=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r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.1</w:t>
      </w:r>
      <w:r>
        <w:rPr>
          <w:rStyle w:val="NormalTok"/>
        </w:rPr>
        <w:t>,-</w:t>
      </w:r>
      <w:r>
        <w:rPr>
          <w:rStyle w:val="FloatTok"/>
        </w:rPr>
        <w:t>0.28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ols_2=</w:t>
      </w:r>
      <w:proofErr w:type="spellStart"/>
      <w:r>
        <w:rPr>
          <w:rStyle w:val="KeywordTok"/>
        </w:rPr>
        <w:t>ar.ols</w:t>
      </w:r>
      <w:proofErr w:type="spellEnd"/>
      <w:r>
        <w:rPr>
          <w:rStyle w:val="NormalTok"/>
        </w:rPr>
        <w:t>(vk2)</w:t>
      </w:r>
      <w:r>
        <w:br/>
      </w:r>
      <w:r>
        <w:rPr>
          <w:rStyle w:val="NormalTok"/>
        </w:rPr>
        <w:t>yw_2=</w:t>
      </w:r>
      <w:proofErr w:type="spellStart"/>
      <w:r>
        <w:rPr>
          <w:rStyle w:val="KeywordTok"/>
        </w:rPr>
        <w:t>ar.yw</w:t>
      </w:r>
      <w:proofErr w:type="spellEnd"/>
      <w:r>
        <w:rPr>
          <w:rStyle w:val="NormalTok"/>
        </w:rPr>
        <w:t>(vk2)</w:t>
      </w:r>
    </w:p>
    <w:p w:rsidR="009B0420" w:rsidRDefault="009B0420"/>
    <w:p w:rsidR="00B255AE" w:rsidRDefault="00B255AE" w:rsidP="00B255AE">
      <w:pPr>
        <w:pStyle w:val="Title"/>
      </w:pPr>
    </w:p>
    <w:p w:rsidR="00B255AE" w:rsidRDefault="00B255AE" w:rsidP="00B255AE">
      <w:pPr>
        <w:pStyle w:val="Title"/>
      </w:pPr>
    </w:p>
    <w:p w:rsidR="00B255AE" w:rsidRDefault="00B255AE" w:rsidP="00B255AE"/>
    <w:p w:rsidR="00B255AE" w:rsidRPr="00B255AE" w:rsidRDefault="00B255AE" w:rsidP="00B255AE"/>
    <w:p w:rsidR="009B0420" w:rsidRDefault="00B255AE" w:rsidP="00B255AE">
      <w:pPr>
        <w:pStyle w:val="Title"/>
      </w:pPr>
      <w:proofErr w:type="gramStart"/>
      <w:r>
        <w:t>3.R</w:t>
      </w:r>
      <w:proofErr w:type="gramEnd"/>
    </w:p>
    <w:p w:rsidR="009B0420" w:rsidRDefault="009B0420" w:rsidP="009B0420">
      <w:proofErr w:type="gramStart"/>
      <w:r>
        <w:t>data(</w:t>
      </w:r>
      <w:proofErr w:type="spellStart"/>
      <w:proofErr w:type="gramEnd"/>
      <w:r>
        <w:t>cmort</w:t>
      </w:r>
      <w:proofErr w:type="spellEnd"/>
      <w:r>
        <w:t>)</w:t>
      </w:r>
    </w:p>
    <w:p w:rsidR="009B0420" w:rsidRDefault="009B0420" w:rsidP="009B0420">
      <w:proofErr w:type="spellStart"/>
      <w:proofErr w:type="gramStart"/>
      <w:r>
        <w:t>vko</w:t>
      </w:r>
      <w:proofErr w:type="spellEnd"/>
      <w:r>
        <w:t>=</w:t>
      </w:r>
      <w:proofErr w:type="spellStart"/>
      <w:proofErr w:type="gramEnd"/>
      <w:r>
        <w:t>cmort</w:t>
      </w:r>
      <w:proofErr w:type="spellEnd"/>
      <w:r>
        <w:t>[3:508]</w:t>
      </w:r>
    </w:p>
    <w:p w:rsidR="009B0420" w:rsidRDefault="009B0420" w:rsidP="009B0420">
      <w:r>
        <w:t>vk1=</w:t>
      </w:r>
      <w:proofErr w:type="spellStart"/>
      <w:proofErr w:type="gramStart"/>
      <w:r>
        <w:t>cmort</w:t>
      </w:r>
      <w:proofErr w:type="spellEnd"/>
      <w:r>
        <w:t>[</w:t>
      </w:r>
      <w:proofErr w:type="gramEnd"/>
      <w:r>
        <w:t>2:507]</w:t>
      </w:r>
    </w:p>
    <w:p w:rsidR="009B0420" w:rsidRDefault="009B0420" w:rsidP="009B0420">
      <w:r>
        <w:t>vk2=</w:t>
      </w:r>
      <w:proofErr w:type="spellStart"/>
      <w:proofErr w:type="gramStart"/>
      <w:r>
        <w:t>cmort</w:t>
      </w:r>
      <w:proofErr w:type="spellEnd"/>
      <w:r>
        <w:t>[</w:t>
      </w:r>
      <w:proofErr w:type="gramEnd"/>
      <w:r>
        <w:t>1:506]</w:t>
      </w:r>
    </w:p>
    <w:p w:rsidR="009B0420" w:rsidRDefault="009B0420" w:rsidP="009B0420">
      <w:r>
        <w:t>mod_ar2_lr=</w:t>
      </w:r>
      <w:proofErr w:type="gramStart"/>
      <w:r>
        <w:t>lm(</w:t>
      </w:r>
      <w:proofErr w:type="spellStart"/>
      <w:proofErr w:type="gramEnd"/>
      <w:r>
        <w:t>vko</w:t>
      </w:r>
      <w:proofErr w:type="spellEnd"/>
      <w:r>
        <w:t xml:space="preserve"> ~ I(vk1)+ I(vk2))</w:t>
      </w:r>
    </w:p>
    <w:p w:rsidR="009B0420" w:rsidRDefault="009B0420" w:rsidP="009B0420">
      <w:proofErr w:type="spellStart"/>
      <w:r>
        <w:t>vk_yw</w:t>
      </w:r>
      <w:proofErr w:type="spellEnd"/>
      <w:r>
        <w:t>=</w:t>
      </w:r>
      <w:proofErr w:type="spellStart"/>
      <w:proofErr w:type="gramStart"/>
      <w:r>
        <w:t>ar.yw</w:t>
      </w:r>
      <w:proofErr w:type="spellEnd"/>
      <w:r>
        <w:t>(</w:t>
      </w:r>
      <w:proofErr w:type="spellStart"/>
      <w:proofErr w:type="gramEnd"/>
      <w:r>
        <w:t>cmort</w:t>
      </w:r>
      <w:proofErr w:type="spellEnd"/>
      <w:r>
        <w:t>)</w:t>
      </w:r>
    </w:p>
    <w:p w:rsidR="009B0420" w:rsidRDefault="009B0420" w:rsidP="009B0420">
      <w:proofErr w:type="spellStart"/>
      <w:r>
        <w:t>vk_ols</w:t>
      </w:r>
      <w:proofErr w:type="spellEnd"/>
      <w:r>
        <w:t>=</w:t>
      </w:r>
      <w:proofErr w:type="spellStart"/>
      <w:proofErr w:type="gramStart"/>
      <w:r>
        <w:t>ar.ols</w:t>
      </w:r>
      <w:proofErr w:type="spellEnd"/>
      <w:r>
        <w:t>(</w:t>
      </w:r>
      <w:proofErr w:type="spellStart"/>
      <w:proofErr w:type="gramEnd"/>
      <w:r>
        <w:t>cmort</w:t>
      </w:r>
      <w:proofErr w:type="spellEnd"/>
      <w:r>
        <w:t>)</w:t>
      </w:r>
    </w:p>
    <w:p w:rsidR="009B0420" w:rsidRDefault="00B255AE" w:rsidP="00B255AE">
      <w:pPr>
        <w:pStyle w:val="Title"/>
      </w:pPr>
      <w:r>
        <w:t>4a.R</w:t>
      </w:r>
    </w:p>
    <w:p w:rsidR="009B0420" w:rsidRDefault="009B0420" w:rsidP="009B0420">
      <w:proofErr w:type="gramStart"/>
      <w:r>
        <w:t>load(</w:t>
      </w:r>
      <w:proofErr w:type="gramEnd"/>
      <w:r>
        <w:t>'</w:t>
      </w:r>
      <w:proofErr w:type="spellStart"/>
      <w:r>
        <w:t>sarima_data.Rdata</w:t>
      </w:r>
      <w:proofErr w:type="spellEnd"/>
      <w:r>
        <w:t>')</w:t>
      </w:r>
    </w:p>
    <w:p w:rsidR="009B0420" w:rsidRDefault="009B0420" w:rsidP="009B0420">
      <w:r>
        <w:t>yk_1=</w:t>
      </w:r>
      <w:proofErr w:type="spellStart"/>
      <w:proofErr w:type="gramStart"/>
      <w:r>
        <w:t>stl</w:t>
      </w:r>
      <w:proofErr w:type="spellEnd"/>
      <w:r>
        <w:t>(</w:t>
      </w:r>
      <w:proofErr w:type="spellStart"/>
      <w:proofErr w:type="gramEnd"/>
      <w:r>
        <w:t>yk,s.window</w:t>
      </w:r>
      <w:proofErr w:type="spellEnd"/>
      <w:r>
        <w:t>="periodic")</w:t>
      </w:r>
    </w:p>
    <w:p w:rsidR="009B0420" w:rsidRDefault="009B0420" w:rsidP="009B0420">
      <w:r>
        <w:t>#</w:t>
      </w:r>
      <w:proofErr w:type="gramStart"/>
      <w:r>
        <w:t>plot(</w:t>
      </w:r>
      <w:proofErr w:type="spellStart"/>
      <w:proofErr w:type="gramEnd"/>
      <w:r>
        <w:t>yk,type</w:t>
      </w:r>
      <w:proofErr w:type="spellEnd"/>
      <w:r>
        <w:t>='l')</w:t>
      </w:r>
    </w:p>
    <w:p w:rsidR="009B0420" w:rsidRDefault="009B0420" w:rsidP="009B0420">
      <w:proofErr w:type="spellStart"/>
      <w:r>
        <w:t>sea_yk</w:t>
      </w:r>
      <w:proofErr w:type="spellEnd"/>
      <w:r>
        <w:t>=yk_1$</w:t>
      </w:r>
      <w:proofErr w:type="gramStart"/>
      <w:r>
        <w:t>time.series[</w:t>
      </w:r>
      <w:proofErr w:type="gramEnd"/>
      <w:r>
        <w:t>1:1000,1]</w:t>
      </w:r>
      <w:r w:rsidR="00B255AE">
        <w:t># seasonal</w:t>
      </w:r>
    </w:p>
    <w:p w:rsidR="009B0420" w:rsidRDefault="009B0420" w:rsidP="009B0420">
      <w:proofErr w:type="spellStart"/>
      <w:r>
        <w:lastRenderedPageBreak/>
        <w:t>tre_yk</w:t>
      </w:r>
      <w:proofErr w:type="spellEnd"/>
      <w:r>
        <w:t>=yk_1$</w:t>
      </w:r>
      <w:proofErr w:type="gramStart"/>
      <w:r>
        <w:t>time.series[</w:t>
      </w:r>
      <w:proofErr w:type="gramEnd"/>
      <w:r>
        <w:t>1:1000,2]</w:t>
      </w:r>
      <w:r w:rsidR="00B255AE">
        <w:t># trend</w:t>
      </w:r>
    </w:p>
    <w:p w:rsidR="009B0420" w:rsidRDefault="009B0420" w:rsidP="009B0420">
      <w:proofErr w:type="spellStart"/>
      <w:r>
        <w:t>sta_yk</w:t>
      </w:r>
      <w:proofErr w:type="spellEnd"/>
      <w:r>
        <w:t>=yk_1$</w:t>
      </w:r>
      <w:proofErr w:type="gramStart"/>
      <w:r>
        <w:t>time.series[</w:t>
      </w:r>
      <w:proofErr w:type="gramEnd"/>
      <w:r>
        <w:t>1:1000,3]</w:t>
      </w:r>
      <w:r w:rsidR="00B255AE">
        <w:t># stationary</w:t>
      </w:r>
    </w:p>
    <w:p w:rsidR="009B0420" w:rsidRDefault="009B0420" w:rsidP="009B0420"/>
    <w:p w:rsidR="00B255AE" w:rsidRDefault="009B0420" w:rsidP="009B0420">
      <w:r>
        <w:t>#</w:t>
      </w:r>
      <w:proofErr w:type="gramStart"/>
      <w:r>
        <w:t>plot(</w:t>
      </w:r>
      <w:proofErr w:type="spellStart"/>
      <w:proofErr w:type="gramEnd"/>
      <w:r>
        <w:t>sea_yk,type</w:t>
      </w:r>
      <w:proofErr w:type="spellEnd"/>
      <w:r>
        <w:t>='l')</w:t>
      </w:r>
    </w:p>
    <w:p w:rsidR="009B0420" w:rsidRDefault="009B0420" w:rsidP="009B0420">
      <w:r>
        <w:t>#</w:t>
      </w:r>
      <w:proofErr w:type="gramStart"/>
      <w:r>
        <w:t>plot(</w:t>
      </w:r>
      <w:proofErr w:type="spellStart"/>
      <w:proofErr w:type="gramEnd"/>
      <w:r>
        <w:t>tre_yk,type</w:t>
      </w:r>
      <w:proofErr w:type="spellEnd"/>
      <w:r>
        <w:t>='l')</w:t>
      </w:r>
    </w:p>
    <w:p w:rsidR="009B0420" w:rsidRDefault="009B0420" w:rsidP="009B0420">
      <w:proofErr w:type="gramStart"/>
      <w:r>
        <w:t>plot(</w:t>
      </w:r>
      <w:proofErr w:type="spellStart"/>
      <w:proofErr w:type="gramEnd"/>
      <w:r>
        <w:t>sta_yk,type</w:t>
      </w:r>
      <w:proofErr w:type="spellEnd"/>
      <w:r>
        <w:t>='l')</w:t>
      </w:r>
    </w:p>
    <w:p w:rsidR="00B255AE" w:rsidRDefault="00B255AE" w:rsidP="009B0420">
      <w:r>
        <w:rPr>
          <w:noProof/>
          <w:lang w:val="en-IN" w:eastAsia="en-IN"/>
        </w:rPr>
        <w:drawing>
          <wp:inline distT="0" distB="0" distL="0" distR="0">
            <wp:extent cx="3615070" cy="2599526"/>
            <wp:effectExtent l="0" t="0" r="0" b="0"/>
            <wp:docPr id="4" name="Picture 4" descr="C:\Users\Toshiba\Desktop\vishal iit\5th sem\Applied time series analysis\assignments\assignment 5\4a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oshiba\Desktop\vishal iit\5th sem\Applied time series analysis\assignments\assignment 5\4a1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5163" cy="25995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0420" w:rsidRDefault="009B0420" w:rsidP="009B0420">
      <w:proofErr w:type="spellStart"/>
      <w:proofErr w:type="gramStart"/>
      <w:r>
        <w:t>acf</w:t>
      </w:r>
      <w:proofErr w:type="spellEnd"/>
      <w:r>
        <w:t>(</w:t>
      </w:r>
      <w:proofErr w:type="spellStart"/>
      <w:proofErr w:type="gramEnd"/>
      <w:r>
        <w:t>sta_yk</w:t>
      </w:r>
      <w:proofErr w:type="spellEnd"/>
      <w:r>
        <w:t>)</w:t>
      </w:r>
    </w:p>
    <w:p w:rsidR="00B255AE" w:rsidRDefault="00B255AE" w:rsidP="009B0420">
      <w:r>
        <w:rPr>
          <w:noProof/>
          <w:lang w:val="en-IN" w:eastAsia="en-IN"/>
        </w:rPr>
        <w:drawing>
          <wp:inline distT="0" distB="0" distL="0" distR="0">
            <wp:extent cx="4805680" cy="3455670"/>
            <wp:effectExtent l="0" t="0" r="0" b="0"/>
            <wp:docPr id="5" name="Picture 5" descr="C:\Users\Toshiba\Desktop\vishal iit\5th sem\Applied time series analysis\assignments\assignment 5\4a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oshiba\Desktop\vishal iit\5th sem\Applied time series analysis\assignments\assignment 5\4a2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5680" cy="3455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0420" w:rsidRDefault="009B0420" w:rsidP="009B0420">
      <w:proofErr w:type="spellStart"/>
      <w:proofErr w:type="gramStart"/>
      <w:r>
        <w:t>pacf</w:t>
      </w:r>
      <w:proofErr w:type="spellEnd"/>
      <w:r>
        <w:t>(</w:t>
      </w:r>
      <w:proofErr w:type="spellStart"/>
      <w:proofErr w:type="gramEnd"/>
      <w:r>
        <w:t>sta_yk</w:t>
      </w:r>
      <w:proofErr w:type="spellEnd"/>
      <w:r>
        <w:t>)</w:t>
      </w:r>
    </w:p>
    <w:p w:rsidR="00B255AE" w:rsidRDefault="00B255AE" w:rsidP="009B0420">
      <w:r>
        <w:rPr>
          <w:noProof/>
          <w:lang w:val="en-IN" w:eastAsia="en-IN"/>
        </w:rPr>
        <w:lastRenderedPageBreak/>
        <w:drawing>
          <wp:inline distT="0" distB="0" distL="0" distR="0">
            <wp:extent cx="4805680" cy="3455670"/>
            <wp:effectExtent l="0" t="0" r="0" b="0"/>
            <wp:docPr id="6" name="Picture 6" descr="C:\Users\Toshiba\Desktop\vishal iit\5th sem\Applied time series analysis\assignments\assignment 5\4a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Toshiba\Desktop\vishal iit\5th sem\Applied time series analysis\assignments\assignment 5\4a3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5680" cy="3455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0420" w:rsidRDefault="009B0420" w:rsidP="009B0420">
      <w:proofErr w:type="spellStart"/>
      <w:proofErr w:type="gramStart"/>
      <w:r>
        <w:t>vk</w:t>
      </w:r>
      <w:proofErr w:type="spellEnd"/>
      <w:r>
        <w:t>=</w:t>
      </w:r>
      <w:proofErr w:type="spellStart"/>
      <w:proofErr w:type="gramEnd"/>
      <w:r>
        <w:t>arma</w:t>
      </w:r>
      <w:proofErr w:type="spellEnd"/>
      <w:r>
        <w:t>(</w:t>
      </w:r>
      <w:proofErr w:type="spellStart"/>
      <w:r>
        <w:t>sta_yk,order</w:t>
      </w:r>
      <w:proofErr w:type="spellEnd"/>
      <w:r>
        <w:t>=c(2,5))</w:t>
      </w:r>
    </w:p>
    <w:p w:rsidR="009B0420" w:rsidRDefault="009B0420" w:rsidP="009B0420">
      <w:proofErr w:type="spellStart"/>
      <w:proofErr w:type="gramStart"/>
      <w:r>
        <w:t>acf</w:t>
      </w:r>
      <w:proofErr w:type="spellEnd"/>
      <w:r>
        <w:t>(</w:t>
      </w:r>
      <w:proofErr w:type="spellStart"/>
      <w:proofErr w:type="gramEnd"/>
      <w:r>
        <w:t>vk$residuals</w:t>
      </w:r>
      <w:proofErr w:type="spellEnd"/>
      <w:r>
        <w:t>[10:1000], type="covariance") # residuals is white</w:t>
      </w:r>
    </w:p>
    <w:p w:rsidR="00B255AE" w:rsidRDefault="00B255AE" w:rsidP="009B0420">
      <w:r>
        <w:rPr>
          <w:noProof/>
          <w:lang w:val="en-IN" w:eastAsia="en-IN"/>
        </w:rPr>
        <w:drawing>
          <wp:inline distT="0" distB="0" distL="0" distR="0">
            <wp:extent cx="4805680" cy="3455670"/>
            <wp:effectExtent l="0" t="0" r="0" b="0"/>
            <wp:docPr id="7" name="Picture 7" descr="C:\Users\Toshiba\Desktop\vishal iit\5th sem\Applied time series analysis\assignments\assignment 5\4a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Toshiba\Desktop\vishal iit\5th sem\Applied time series analysis\assignments\assignment 5\4a4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5680" cy="3455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4E59" w:rsidRDefault="00CA4E59" w:rsidP="009B0420"/>
    <w:p w:rsidR="00CA4E59" w:rsidRDefault="00CA4E59" w:rsidP="009B0420"/>
    <w:sectPr w:rsidR="00CA4E59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90AEE" w:rsidRDefault="00190AEE" w:rsidP="00C01473">
      <w:pPr>
        <w:spacing w:before="0" w:after="0"/>
      </w:pPr>
      <w:r>
        <w:separator/>
      </w:r>
    </w:p>
  </w:endnote>
  <w:endnote w:type="continuationSeparator" w:id="0">
    <w:p w:rsidR="00190AEE" w:rsidRDefault="00190AEE" w:rsidP="00C0147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90AEE" w:rsidRDefault="00190AEE" w:rsidP="00C01473">
      <w:pPr>
        <w:spacing w:before="0" w:after="0"/>
      </w:pPr>
      <w:r>
        <w:separator/>
      </w:r>
    </w:p>
  </w:footnote>
  <w:footnote w:type="continuationSeparator" w:id="0">
    <w:p w:rsidR="00190AEE" w:rsidRDefault="00190AEE" w:rsidP="00C01473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B8537FF"/>
    <w:multiLevelType w:val="multilevel"/>
    <w:tmpl w:val="D570C4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1AE6"/>
    <w:rsid w:val="00190AEE"/>
    <w:rsid w:val="001C0C53"/>
    <w:rsid w:val="004E29B3"/>
    <w:rsid w:val="00536620"/>
    <w:rsid w:val="00590D07"/>
    <w:rsid w:val="0074684E"/>
    <w:rsid w:val="00784D58"/>
    <w:rsid w:val="008D6863"/>
    <w:rsid w:val="009A3397"/>
    <w:rsid w:val="009B0420"/>
    <w:rsid w:val="00AC5651"/>
    <w:rsid w:val="00B255AE"/>
    <w:rsid w:val="00B86B75"/>
    <w:rsid w:val="00BC48D5"/>
    <w:rsid w:val="00C01473"/>
    <w:rsid w:val="00C36279"/>
    <w:rsid w:val="00CA4E59"/>
    <w:rsid w:val="00E315A3"/>
    <w:rsid w:val="00E8657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itle" w:qFormat="1"/>
    <w:lsdException w:name="Date" w:qFormat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link w:val="DateChar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031AE6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31AE6"/>
    <w:rPr>
      <w:rFonts w:ascii="Tahoma" w:hAnsi="Tahoma" w:cs="Tahoma"/>
      <w:sz w:val="16"/>
      <w:szCs w:val="16"/>
    </w:rPr>
  </w:style>
  <w:style w:type="character" w:customStyle="1" w:styleId="TitleChar">
    <w:name w:val="Title Char"/>
    <w:basedOn w:val="DefaultParagraphFont"/>
    <w:link w:val="Title"/>
    <w:rsid w:val="001C0C53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DateChar">
    <w:name w:val="Date Char"/>
    <w:basedOn w:val="DefaultParagraphFont"/>
    <w:link w:val="Date"/>
    <w:rsid w:val="001C0C53"/>
  </w:style>
  <w:style w:type="paragraph" w:styleId="Header">
    <w:name w:val="header"/>
    <w:basedOn w:val="Normal"/>
    <w:link w:val="HeaderChar"/>
    <w:rsid w:val="00C01473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C01473"/>
  </w:style>
  <w:style w:type="paragraph" w:styleId="Footer">
    <w:name w:val="footer"/>
    <w:basedOn w:val="Normal"/>
    <w:link w:val="FooterChar"/>
    <w:rsid w:val="00C01473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rsid w:val="00C0147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442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5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1</Pages>
  <Words>240</Words>
  <Characters>137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b.R</vt:lpstr>
    </vt:vector>
  </TitlesOfParts>
  <Company>Toshiba</Company>
  <LinksUpToDate>false</LinksUpToDate>
  <CharactersWithSpaces>16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b.R</dc:title>
  <dc:creator>Toshiba</dc:creator>
  <cp:lastModifiedBy>Vishal</cp:lastModifiedBy>
  <cp:revision>10</cp:revision>
  <dcterms:created xsi:type="dcterms:W3CDTF">2014-11-09T09:39:00Z</dcterms:created>
  <dcterms:modified xsi:type="dcterms:W3CDTF">2014-11-09T11:30:00Z</dcterms:modified>
</cp:coreProperties>
</file>